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53D0492C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6DB1336C" w:rsidR="00906F20" w:rsidRPr="00850CCF" w:rsidRDefault="006B1835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>
        <w:rPr>
          <w:color w:val="00B0F0"/>
          <w:lang w:val="hu-HU"/>
        </w:rPr>
        <w:t>Valamint 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="00D91417"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r w:rsidR="00850CCF" w:rsidRPr="00850CCF">
        <w:rPr>
          <w:color w:val="00B0F0"/>
          <w:lang w:val="hu-HU"/>
        </w:rPr>
        <w:t>motiváltabb</w:t>
      </w:r>
      <w:r w:rsidR="00906F20" w:rsidRPr="00850CCF">
        <w:rPr>
          <w:color w:val="00B0F0"/>
          <w:lang w:val="hu-HU"/>
        </w:rPr>
        <w:t xml:space="preserve"> leszel</w:t>
      </w:r>
      <w:r w:rsidR="00D91417"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="00D91417"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="00D91417"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="00D91417"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="00D91417" w:rsidRPr="00850CCF">
        <w:rPr>
          <w:color w:val="00B0F0"/>
          <w:lang w:val="hu-HU"/>
        </w:rPr>
        <w:t xml:space="preserve"> </w:t>
      </w:r>
      <w:r>
        <w:rPr>
          <w:color w:val="00B0F0"/>
          <w:lang w:val="hu-HU"/>
        </w:rPr>
        <w:t xml:space="preserve">sport </w:t>
      </w:r>
      <w:r w:rsidR="00D91417" w:rsidRPr="00850CCF">
        <w:rPr>
          <w:color w:val="00B0F0"/>
          <w:lang w:val="hu-HU"/>
        </w:rPr>
        <w:t>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lőnyök kiemelése a képernyőn&gt;</w:t>
      </w:r>
    </w:p>
    <w:p w14:paraId="73794AC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Képernyő alján: korlátozott felelősségi nyilatkozat: az eredményeket 120 emberen Google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3C73001E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Pr="00E91083" w:rsidRDefault="004A4660"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2526E539" w14:textId="59BE2832" w:rsidR="000A186D" w:rsidRDefault="000A186D" w:rsidP="002E7E2C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p w14:paraId="51801D63" w14:textId="77777777" w:rsidR="003D1CF4" w:rsidRDefault="003D1CF4" w:rsidP="003D1CF4">
      <w:pPr>
        <w:pStyle w:val="Cmsor1"/>
        <w:rPr>
          <w:lang w:val="hu-HU"/>
        </w:rPr>
      </w:pPr>
      <w:r>
        <w:rPr>
          <w:lang w:val="hu-HU"/>
        </w:rPr>
        <w:lastRenderedPageBreak/>
        <w:t>Felirat</w:t>
      </w:r>
    </w:p>
    <w:p w14:paraId="3075D762" w14:textId="61B0B108" w:rsidR="003D1CF4" w:rsidRPr="003D1CF4" w:rsidRDefault="003D1CF4" w:rsidP="003D1CF4">
      <w:pPr>
        <w:rPr>
          <w:lang w:val="hu-HU"/>
        </w:rPr>
      </w:pPr>
      <w:r w:rsidRPr="007A3BAF">
        <w:rPr>
          <w:color w:val="92D050"/>
          <w:lang w:val="hu-HU"/>
        </w:rPr>
        <w:t xml:space="preserve">Jó napot kívánunk! Mi vagyunk a </w:t>
      </w:r>
      <w:proofErr w:type="spellStart"/>
      <w:r w:rsidRPr="007A3BAF">
        <w:rPr>
          <w:color w:val="92D050"/>
          <w:lang w:val="hu-HU"/>
        </w:rPr>
        <w:t>SAPka</w:t>
      </w:r>
      <w:proofErr w:type="spellEnd"/>
      <w:r w:rsidRPr="007A3BAF">
        <w:rPr>
          <w:color w:val="92D050"/>
          <w:lang w:val="hu-HU"/>
        </w:rPr>
        <w:t xml:space="preserve"> </w:t>
      </w:r>
      <w:r w:rsidRPr="00325061">
        <w:rPr>
          <w:color w:val="92D050"/>
          <w:lang w:val="hu-HU"/>
        </w:rPr>
        <w:t>társadalomkutató csapat</w:t>
      </w:r>
      <w:r w:rsidRPr="007A3BAF">
        <w:rPr>
          <w:color w:val="92D050"/>
          <w:lang w:val="hu-HU"/>
        </w:rPr>
        <w:t>. Egy innovatív megoldást találtunk arra, hogy növeljük az emberek sportolási hajlandóságát. Ezt szeretnénk most önnek bemutatni, befektetés reményében.</w:t>
      </w:r>
    </w:p>
    <w:p w14:paraId="7FE63285" w14:textId="3BAA3818" w:rsidR="003D1CF4" w:rsidRPr="007A3BAF" w:rsidRDefault="003D1CF4" w:rsidP="003D1CF4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Először szeretnénk bemutatni a problémát.</w:t>
      </w:r>
    </w:p>
    <w:p w14:paraId="4E6C12F7" w14:textId="297F0A3B" w:rsidR="003D1CF4" w:rsidRPr="007A3BAF" w:rsidRDefault="003D1CF4" w:rsidP="003D1CF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Manapság az emberek nagy része keveset sportol, ez negatív hatással van mindennapi életükre. A sport hiányának több oka is van, de szerintünk a 2 legjelentősebb a motiváció és a társak hiánya. </w:t>
      </w:r>
    </w:p>
    <w:p w14:paraId="232072D0" w14:textId="09B8487D" w:rsidR="003D1CF4" w:rsidRPr="000A567C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Látom, hogy ez valós probléma, de nem tudom mekkora jelentőségű ez jelenleg Magyarországon.</w:t>
      </w:r>
    </w:p>
    <w:p w14:paraId="2EE14A50" w14:textId="4E7D3C2C" w:rsidR="003D1CF4" w:rsidRPr="007A3BAF" w:rsidRDefault="003D1CF4" w:rsidP="003D1CF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Hazánk lakosságának csak a 23%a sportol heti rendszerességgel és az 50%a egyáltalán nem is sportol. Ez is közrejátszik abban, hogy Magyarország</w:t>
      </w:r>
      <w:r>
        <w:rPr>
          <w:color w:val="7030A0"/>
          <w:lang w:val="hu-HU"/>
        </w:rPr>
        <w:t>nak</w:t>
      </w:r>
      <w:r w:rsidRPr="007A3BAF">
        <w:rPr>
          <w:color w:val="7030A0"/>
          <w:lang w:val="hu-HU"/>
        </w:rPr>
        <w:t xml:space="preserve"> a legmagasabb a daganatos betegek aránya, az </w:t>
      </w:r>
      <w:proofErr w:type="spellStart"/>
      <w:r w:rsidRPr="007A3BAF">
        <w:rPr>
          <w:color w:val="7030A0"/>
          <w:lang w:val="hu-HU"/>
        </w:rPr>
        <w:t>EUn</w:t>
      </w:r>
      <w:proofErr w:type="spellEnd"/>
      <w:r w:rsidRPr="007A3BAF">
        <w:rPr>
          <w:color w:val="7030A0"/>
          <w:lang w:val="hu-HU"/>
        </w:rPr>
        <w:t xml:space="preserve"> belül. A probléma megértésének érdekében Dr. Hídvégi Péter professzorral konzultáltunk, aki a</w:t>
      </w:r>
      <w:r>
        <w:rPr>
          <w:color w:val="7030A0"/>
          <w:lang w:val="hu-HU"/>
        </w:rPr>
        <w:t xml:space="preserve"> </w:t>
      </w:r>
      <w:r w:rsidRPr="00795274">
        <w:rPr>
          <w:color w:val="7030A0"/>
          <w:lang w:val="hu-HU"/>
        </w:rPr>
        <w:t xml:space="preserve">Debreceni </w:t>
      </w:r>
      <w:r w:rsidRPr="007A3BAF">
        <w:rPr>
          <w:color w:val="7030A0"/>
          <w:lang w:val="hu-HU"/>
        </w:rPr>
        <w:t>Egyetemen tanít.</w:t>
      </w:r>
    </w:p>
    <w:p w14:paraId="13ECB41C" w14:textId="357A440B" w:rsidR="003D1CF4" w:rsidRPr="000A567C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Ez tényleg nem hangzik valami jól, de biztos vannak már megoldások a probléma kiküszöbölésére.</w:t>
      </w:r>
    </w:p>
    <w:p w14:paraId="7AC64FDD" w14:textId="12B53378" w:rsidR="003D1CF4" w:rsidRPr="007A3BAF" w:rsidRDefault="003D1CF4" w:rsidP="003D1CF4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 xml:space="preserve">Természetesen léteznek már megoldások, azonban ezek bonyolultabbak, mint a miénk. </w:t>
      </w:r>
      <w:r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Facebook események, </w:t>
      </w:r>
      <w:r>
        <w:rPr>
          <w:color w:val="FFC000" w:themeColor="accent4"/>
          <w:lang w:val="hu-HU"/>
        </w:rPr>
        <w:t>itt</w:t>
      </w:r>
      <w:r w:rsidRPr="007A3BAF">
        <w:rPr>
          <w:color w:val="FFC000" w:themeColor="accent4"/>
          <w:lang w:val="hu-HU"/>
        </w:rPr>
        <w:t xml:space="preserve"> több probléma is felmerül. Először is ezen keresztül nem lehet egy </w:t>
      </w:r>
      <w:r>
        <w:rPr>
          <w:color w:val="FFC000" w:themeColor="accent4"/>
          <w:lang w:val="hu-HU"/>
        </w:rPr>
        <w:t>konkrét</w:t>
      </w:r>
      <w:r w:rsidRPr="007A3BAF">
        <w:rPr>
          <w:color w:val="FFC000" w:themeColor="accent4"/>
          <w:lang w:val="hu-HU"/>
        </w:rPr>
        <w:t xml:space="preserve"> sportra szűrni. Másodszor </w:t>
      </w:r>
      <w:r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Pr="007A3BAF">
        <w:rPr>
          <w:color w:val="FFC000" w:themeColor="accent4"/>
          <w:lang w:val="hu-HU"/>
        </w:rPr>
        <w:t xml:space="preserve">Ráadásul, ha az ember Facebookon keres sportolási lehetőséget, könnyen el lehet téríteni eredeti céljától a sok poszt és reklám miatt. Egy másik megoldás lehet, hogy mindenkire ráír az ember egyesével, de </w:t>
      </w:r>
      <w:r>
        <w:rPr>
          <w:color w:val="FFC000" w:themeColor="accent4"/>
          <w:lang w:val="hu-HU"/>
        </w:rPr>
        <w:t xml:space="preserve">ez </w:t>
      </w:r>
      <w:r w:rsidRPr="007A3BAF">
        <w:rPr>
          <w:color w:val="FFC000" w:themeColor="accent4"/>
          <w:lang w:val="hu-HU"/>
        </w:rPr>
        <w:t xml:space="preserve">fárasztó és </w:t>
      </w:r>
      <w:r>
        <w:rPr>
          <w:color w:val="FFC000" w:themeColor="accent4"/>
          <w:lang w:val="hu-HU"/>
        </w:rPr>
        <w:t>körülményes</w:t>
      </w:r>
      <w:r w:rsidRPr="007A3BAF">
        <w:rPr>
          <w:color w:val="FFC000" w:themeColor="accent4"/>
          <w:lang w:val="hu-HU"/>
        </w:rPr>
        <w:t xml:space="preserve">, valamint csak a már </w:t>
      </w:r>
      <w:r>
        <w:rPr>
          <w:color w:val="FFC000" w:themeColor="accent4"/>
          <w:lang w:val="hu-HU"/>
        </w:rPr>
        <w:t>meglévő</w:t>
      </w:r>
      <w:r w:rsidRPr="007A3BAF">
        <w:rPr>
          <w:color w:val="FFC000" w:themeColor="accent4"/>
          <w:lang w:val="hu-HU"/>
        </w:rPr>
        <w:t xml:space="preserve"> ismeretségi körödet vonhatod be</w:t>
      </w:r>
      <w:r>
        <w:rPr>
          <w:color w:val="FFC000" w:themeColor="accent4"/>
          <w:lang w:val="hu-HU"/>
        </w:rPr>
        <w:t>.</w:t>
      </w:r>
    </w:p>
    <w:p w14:paraId="24F2CC3F" w14:textId="4C84498D" w:rsidR="003D1CF4" w:rsidRPr="000A567C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Ez mind szép és jó, de a ti megoldásotok miért jobb, mint ezek?</w:t>
      </w:r>
    </w:p>
    <w:p w14:paraId="11924337" w14:textId="367FD694" w:rsidR="003D1CF4" w:rsidRPr="007A3BAF" w:rsidRDefault="003D1CF4" w:rsidP="003D1CF4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Csináltunk egy reklámfilmet ennek bemutatására.</w:t>
      </w:r>
    </w:p>
    <w:p w14:paraId="500476BD" w14:textId="051F91DF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564C0D1F" w14:textId="77777777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08CC6733" w14:textId="77777777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249FD31D" w14:textId="77777777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688F2E36" w14:textId="77777777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57ECC9D9" w14:textId="6157CEAB" w:rsidR="003D1CF4" w:rsidRPr="003D1CF4" w:rsidRDefault="003D1CF4" w:rsidP="003D1CF4">
      <w:pPr>
        <w:rPr>
          <w:color w:val="00B0F0"/>
          <w:lang w:val="hu-HU"/>
        </w:rPr>
      </w:pPr>
      <w:r w:rsidRPr="003D1CF4">
        <w:rPr>
          <w:color w:val="00B0F0"/>
          <w:lang w:val="hu-HU"/>
        </w:rPr>
        <w:t>Alkalmazásunk segítségével 24%kal gyorsabban szervezhetsz sporteseményeket, mint nélküle.</w:t>
      </w:r>
    </w:p>
    <w:p w14:paraId="320869D1" w14:textId="00A06D56" w:rsidR="003D1CF4" w:rsidRPr="003D1CF4" w:rsidRDefault="003D1CF4" w:rsidP="003D1CF4">
      <w:pPr>
        <w:rPr>
          <w:color w:val="00B0F0"/>
          <w:lang w:val="hu-HU"/>
        </w:rPr>
      </w:pPr>
      <w:r w:rsidRPr="003D1CF4">
        <w:rPr>
          <w:color w:val="00B0F0"/>
          <w:lang w:val="hu-HU"/>
        </w:rPr>
        <w:t>Valamint a másokkal való sportolás rengeteg előnnyel jár. Felmérésünk szerint 37%kal motiváltabb leszel tőle, jó közösségépítő, új embereket ismerhetsz meg vele és meglátod még sokkal jobban is fogod érezni magad sport közben.</w:t>
      </w:r>
    </w:p>
    <w:p w14:paraId="236B3E97" w14:textId="77777777" w:rsidR="003D1CF4" w:rsidRPr="000A567C" w:rsidRDefault="003D1CF4" w:rsidP="003D1CF4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3FBF990" w14:textId="0118182B" w:rsidR="003D1CF4" w:rsidRPr="004A4660" w:rsidRDefault="003D1CF4" w:rsidP="003D1CF4">
      <w:pPr>
        <w:rPr>
          <w:lang w:val="hu-HU"/>
        </w:rPr>
      </w:pPr>
      <w:r>
        <w:rPr>
          <w:lang w:val="hu-HU"/>
        </w:rPr>
        <w:lastRenderedPageBreak/>
        <w:t>Fejlesztettünk</w:t>
      </w:r>
      <w:r w:rsidRPr="004A4660">
        <w:rPr>
          <w:lang w:val="hu-HU"/>
        </w:rPr>
        <w:t xml:space="preserve"> egy Androidos applikációt</w:t>
      </w:r>
      <w:r>
        <w:rPr>
          <w:lang w:val="hu-HU"/>
        </w:rPr>
        <w:t>, aminek a</w:t>
      </w:r>
      <w:r w:rsidRPr="004A4660">
        <w:rPr>
          <w:lang w:val="hu-HU"/>
        </w:rPr>
        <w:t xml:space="preserve"> kezelési felülete </w:t>
      </w:r>
      <w:r>
        <w:rPr>
          <w:lang w:val="hu-HU"/>
        </w:rPr>
        <w:t xml:space="preserve">olyan </w:t>
      </w:r>
      <w:r w:rsidRPr="004A4660">
        <w:rPr>
          <w:lang w:val="hu-HU"/>
        </w:rPr>
        <w:t>egyszerű és</w:t>
      </w:r>
      <w:r w:rsidRPr="009914A1">
        <w:rPr>
          <w:lang w:val="hu-HU"/>
        </w:rPr>
        <w:t xml:space="preserve"> </w:t>
      </w:r>
      <w:r w:rsidRPr="004A4660">
        <w:rPr>
          <w:lang w:val="hu-HU"/>
        </w:rPr>
        <w:t>letisztult</w:t>
      </w:r>
      <w:r>
        <w:rPr>
          <w:lang w:val="hu-HU"/>
        </w:rPr>
        <w:t xml:space="preserve">, </w:t>
      </w:r>
      <w:r w:rsidRPr="004A4660">
        <w:rPr>
          <w:lang w:val="hu-HU"/>
        </w:rPr>
        <w:t xml:space="preserve">hogy még a nagyszüleinknek sem okozott nehézséget a használata. </w:t>
      </w:r>
      <w:r>
        <w:rPr>
          <w:lang w:val="hu-HU"/>
        </w:rPr>
        <w:t>Letöltés után a</w:t>
      </w:r>
      <w:r w:rsidRPr="004A4660">
        <w:rPr>
          <w:lang w:val="hu-HU"/>
        </w:rPr>
        <w:t xml:space="preserve"> felhasználók </w:t>
      </w:r>
      <w:r>
        <w:rPr>
          <w:lang w:val="hu-HU"/>
        </w:rPr>
        <w:t xml:space="preserve">könnyedén </w:t>
      </w:r>
      <w:r w:rsidRPr="004A4660">
        <w:rPr>
          <w:lang w:val="hu-HU"/>
        </w:rPr>
        <w:t xml:space="preserve">regisztrálnak </w:t>
      </w:r>
      <w:r>
        <w:rPr>
          <w:lang w:val="hu-HU"/>
        </w:rPr>
        <w:t>email címükkel</w:t>
      </w:r>
      <w:r w:rsidRPr="004A4660">
        <w:rPr>
          <w:lang w:val="hu-HU"/>
        </w:rPr>
        <w:t xml:space="preserve"> vagy Google fiókjukkal, ezután képesek létrehozni</w:t>
      </w:r>
      <w:r>
        <w:rPr>
          <w:lang w:val="hu-HU"/>
        </w:rPr>
        <w:t xml:space="preserve"> eseményeket, csatlakozni másokéhoz és sz</w:t>
      </w:r>
      <w:r w:rsidRPr="004A4660">
        <w:rPr>
          <w:lang w:val="hu-HU"/>
        </w:rPr>
        <w:t>ükség esetén</w:t>
      </w:r>
      <w:r>
        <w:rPr>
          <w:lang w:val="hu-HU"/>
        </w:rPr>
        <w:t xml:space="preserve"> akár</w:t>
      </w:r>
      <w:r w:rsidRPr="004A4660">
        <w:rPr>
          <w:lang w:val="hu-HU"/>
        </w:rPr>
        <w:t xml:space="preserve"> lemondani azokat. Az eseményeket könnyű megtaláln</w:t>
      </w:r>
      <w:r>
        <w:rPr>
          <w:lang w:val="hu-HU"/>
        </w:rPr>
        <w:t>i</w:t>
      </w:r>
      <w:r w:rsidRPr="004A4660">
        <w:rPr>
          <w:lang w:val="hu-HU"/>
        </w:rPr>
        <w:t xml:space="preserve"> </w:t>
      </w:r>
      <w:r>
        <w:rPr>
          <w:lang w:val="hu-HU"/>
        </w:rPr>
        <w:t>a</w:t>
      </w:r>
      <w:r w:rsidRPr="004A4660">
        <w:rPr>
          <w:lang w:val="hu-HU"/>
        </w:rPr>
        <w:t xml:space="preserve"> térképen, és még sport</w:t>
      </w:r>
      <w:r>
        <w:rPr>
          <w:lang w:val="hu-HU"/>
        </w:rPr>
        <w:t>ok</w:t>
      </w:r>
      <w:r w:rsidRPr="004A4660">
        <w:rPr>
          <w:lang w:val="hu-HU"/>
        </w:rPr>
        <w:t xml:space="preserve"> szerint is lehet szűrni.</w:t>
      </w:r>
    </w:p>
    <w:p w14:paraId="24A210B6" w14:textId="1463D665" w:rsidR="003D1CF4" w:rsidRPr="000A567C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 Hogyan fogjátok továbbfejleszteni?</w:t>
      </w:r>
    </w:p>
    <w:p w14:paraId="7867D248" w14:textId="7781A0C9" w:rsidR="003D1CF4" w:rsidRPr="00E91083" w:rsidRDefault="003D1CF4" w:rsidP="003D1CF4">
      <w:r w:rsidRPr="004A4660">
        <w:rPr>
          <w:lang w:val="hu-HU"/>
        </w:rPr>
        <w:t xml:space="preserve">Tervezünk még </w:t>
      </w:r>
      <w:r>
        <w:rPr>
          <w:lang w:val="hu-HU"/>
        </w:rPr>
        <w:t xml:space="preserve">komment és </w:t>
      </w:r>
      <w:r w:rsidRPr="004A4660">
        <w:rPr>
          <w:lang w:val="hu-HU"/>
        </w:rPr>
        <w:t>chat funkció</w:t>
      </w:r>
      <w:r>
        <w:rPr>
          <w:lang w:val="hu-HU"/>
        </w:rPr>
        <w:t>ka</w:t>
      </w:r>
      <w:r w:rsidRPr="004A4660">
        <w:rPr>
          <w:lang w:val="hu-HU"/>
        </w:rPr>
        <w:t>t az események alá és a felhasználók között, hogy a jelentkezők tudjanak kérdezni az esemény létrehozójátó</w:t>
      </w:r>
      <w:r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>
        <w:rPr>
          <w:lang w:val="hu-HU"/>
        </w:rPr>
        <w:t>közelünkben</w:t>
      </w:r>
      <w:proofErr w:type="spellEnd"/>
      <w:r>
        <w:rPr>
          <w:lang w:val="hu-HU"/>
        </w:rPr>
        <w:t xml:space="preserve"> létrehozott új eseményekről.</w:t>
      </w:r>
      <w:r w:rsidRPr="004A4660">
        <w:rPr>
          <w:lang w:val="hu-HU"/>
        </w:rPr>
        <w:t xml:space="preserve"> Pontrendszerrel is szeretnénk </w:t>
      </w:r>
      <w:proofErr w:type="spellStart"/>
      <w:r w:rsidRPr="004A4660">
        <w:rPr>
          <w:lang w:val="hu-HU"/>
        </w:rPr>
        <w:t>játékosítani</w:t>
      </w:r>
      <w:proofErr w:type="spellEnd"/>
      <w:r>
        <w:rPr>
          <w:lang w:val="hu-HU"/>
        </w:rPr>
        <w:t xml:space="preserve"> az</w:t>
      </w:r>
      <w:r w:rsidRPr="004A4660">
        <w:rPr>
          <w:lang w:val="hu-HU"/>
        </w:rPr>
        <w:t xml:space="preserve"> </w:t>
      </w:r>
      <w:r>
        <w:rPr>
          <w:lang w:val="hu-HU"/>
        </w:rPr>
        <w:t xml:space="preserve">alkalmazást, </w:t>
      </w:r>
      <w:r w:rsidRPr="004A4660">
        <w:rPr>
          <w:lang w:val="hu-HU"/>
        </w:rPr>
        <w:t>a nagyobb aktivitás érdekében.</w:t>
      </w:r>
    </w:p>
    <w:p w14:paraId="577708AF" w14:textId="43024717" w:rsidR="003D1CF4" w:rsidRPr="000A567C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Működik már az alkalmazás?</w:t>
      </w:r>
    </w:p>
    <w:p w14:paraId="0C9502D6" w14:textId="1EADB426" w:rsidR="003D1CF4" w:rsidRPr="007A3BAF" w:rsidRDefault="003D1CF4" w:rsidP="003D1CF4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Igen, már élesben is kipróbáltuk.</w:t>
      </w:r>
      <w:r>
        <w:rPr>
          <w:color w:val="FF0000"/>
          <w:lang w:val="hu-HU"/>
        </w:rPr>
        <w:t xml:space="preserve"> Mindenki megkérte saját ismerőseit, hogy töltsék le az alkalmazást és szerveztünk velük egy túrát a Mátrába.</w:t>
      </w:r>
      <w:r w:rsidRPr="007A3BAF">
        <w:rPr>
          <w:color w:val="FF0000"/>
          <w:lang w:val="hu-HU"/>
        </w:rPr>
        <w:t xml:space="preserve"> A </w:t>
      </w:r>
      <w:r>
        <w:rPr>
          <w:color w:val="FF0000"/>
          <w:lang w:val="hu-HU"/>
        </w:rPr>
        <w:t>program</w:t>
      </w:r>
      <w:r w:rsidRPr="007A3BAF">
        <w:rPr>
          <w:color w:val="FF0000"/>
          <w:lang w:val="hu-HU"/>
        </w:rPr>
        <w:t xml:space="preserve"> részleteit teljes egészében ezen az alkalmazáson keresztül beszéltük meg és semmilyen egyéb kommunikációs csatornát nem használtunk. </w:t>
      </w:r>
    </w:p>
    <w:p w14:paraId="4B9A7660" w14:textId="08E4E502" w:rsidR="003D1CF4" w:rsidRPr="000A567C" w:rsidRDefault="003D1CF4" w:rsidP="003D1CF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Ezt mind magatoktól sikerült megcsinálni?</w:t>
      </w:r>
    </w:p>
    <w:p w14:paraId="7FBC2846" w14:textId="308DC9F4" w:rsidR="003D1CF4" w:rsidRPr="007A3BAF" w:rsidRDefault="003D1CF4" w:rsidP="003D1CF4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A kutatásaink során rengeteg szakértő és konkurens csapat segítségét kaptuk. Többek között egy amerikai és egy román FLL csapattal is beszéltünk. Mindannyiuktól nagyon értékes visszajelzéseket és ötleteket kaptunk. Eze</w:t>
      </w:r>
      <w:r>
        <w:rPr>
          <w:color w:val="FF0000"/>
          <w:lang w:val="hu-HU"/>
        </w:rPr>
        <w:t xml:space="preserve">ken a képeken </w:t>
      </w:r>
      <w:r w:rsidRPr="007A3BAF">
        <w:rPr>
          <w:color w:val="FF0000"/>
          <w:lang w:val="hu-HU"/>
        </w:rPr>
        <w:t>látszik, hogy a sok visszajelzésükből melyiket valósítottuk meg.</w:t>
      </w:r>
    </w:p>
    <w:p w14:paraId="7FC9D318" w14:textId="4A895508" w:rsidR="003D1CF4" w:rsidRPr="003D1CF4" w:rsidRDefault="003D1CF4" w:rsidP="003D1CF4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Teljesen lenyűgöztetek, azonnal befektetek!!!!</w:t>
      </w:r>
    </w:p>
    <w:sectPr w:rsidR="003D1CF4" w:rsidRPr="003D1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622B6" w14:textId="77777777" w:rsidR="00512471" w:rsidRDefault="00512471" w:rsidP="00CF40C5">
      <w:pPr>
        <w:spacing w:after="0" w:line="240" w:lineRule="auto"/>
      </w:pPr>
      <w:r>
        <w:separator/>
      </w:r>
    </w:p>
  </w:endnote>
  <w:endnote w:type="continuationSeparator" w:id="0">
    <w:p w14:paraId="62A3FC2F" w14:textId="77777777" w:rsidR="00512471" w:rsidRDefault="00512471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0E373" w14:textId="77777777" w:rsidR="00512471" w:rsidRDefault="00512471" w:rsidP="00CF40C5">
      <w:pPr>
        <w:spacing w:after="0" w:line="240" w:lineRule="auto"/>
      </w:pPr>
      <w:r>
        <w:separator/>
      </w:r>
    </w:p>
  </w:footnote>
  <w:footnote w:type="continuationSeparator" w:id="0">
    <w:p w14:paraId="74C34A75" w14:textId="77777777" w:rsidR="00512471" w:rsidRDefault="00512471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NKwFAIJ8AdstAAAA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1209D6"/>
    <w:rsid w:val="0012488E"/>
    <w:rsid w:val="00130FC0"/>
    <w:rsid w:val="0013348E"/>
    <w:rsid w:val="0018183D"/>
    <w:rsid w:val="001826FA"/>
    <w:rsid w:val="00195E77"/>
    <w:rsid w:val="001C611B"/>
    <w:rsid w:val="001D3C19"/>
    <w:rsid w:val="001F00B7"/>
    <w:rsid w:val="001F1E87"/>
    <w:rsid w:val="001F784E"/>
    <w:rsid w:val="00211D9B"/>
    <w:rsid w:val="00237B9D"/>
    <w:rsid w:val="00267BA8"/>
    <w:rsid w:val="00293251"/>
    <w:rsid w:val="002C3120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1CF4"/>
    <w:rsid w:val="003D35BB"/>
    <w:rsid w:val="003D7E5A"/>
    <w:rsid w:val="00426A60"/>
    <w:rsid w:val="0043051B"/>
    <w:rsid w:val="00433FE4"/>
    <w:rsid w:val="004361DF"/>
    <w:rsid w:val="00444A52"/>
    <w:rsid w:val="00447201"/>
    <w:rsid w:val="00470D3D"/>
    <w:rsid w:val="004833E0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12471"/>
    <w:rsid w:val="0052385C"/>
    <w:rsid w:val="005355B8"/>
    <w:rsid w:val="00544370"/>
    <w:rsid w:val="005563D3"/>
    <w:rsid w:val="00560AA5"/>
    <w:rsid w:val="005725A7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B1835"/>
    <w:rsid w:val="006C7138"/>
    <w:rsid w:val="00704D3F"/>
    <w:rsid w:val="00705EB7"/>
    <w:rsid w:val="00742767"/>
    <w:rsid w:val="0079017F"/>
    <w:rsid w:val="00795008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40E7D"/>
    <w:rsid w:val="00B41C57"/>
    <w:rsid w:val="00B43265"/>
    <w:rsid w:val="00B479D2"/>
    <w:rsid w:val="00B501A0"/>
    <w:rsid w:val="00B82987"/>
    <w:rsid w:val="00B96AAF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90BA6"/>
    <w:rsid w:val="00E91083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0</TotalTime>
  <Pages>5</Pages>
  <Words>1579</Words>
  <Characters>9005</Characters>
  <Application>Microsoft Office Word</Application>
  <DocSecurity>0</DocSecurity>
  <Lines>75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51</cp:revision>
  <dcterms:created xsi:type="dcterms:W3CDTF">2021-05-03T11:29:00Z</dcterms:created>
  <dcterms:modified xsi:type="dcterms:W3CDTF">2021-05-12T19:27:00Z</dcterms:modified>
</cp:coreProperties>
</file>